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16du="http://schemas.microsoft.com/office/word/2023/wordml/word16du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w14:anchorId="15798365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58F02DFC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2427">
        <w:rPr>
          <w:rFonts w:ascii="Arial" w:hAnsi="Arial" w:cs="Arial"/>
          <w:b/>
          <w:bCs/>
          <w:color w:val="F16038"/>
        </w:rPr>
        <w:t>Care Package Launch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6ECBFCAA" w:rsidRPr="6976FCB3">
        <w:rPr>
          <w:rFonts w:ascii="Arial" w:hAnsi="Arial" w:cs="Arial"/>
          <w:b/>
          <w:bCs/>
          <w:color w:val="F16038"/>
        </w:rPr>
        <w:t>Grade</w:t>
      </w:r>
      <w:r w:rsidR="00716348">
        <w:rPr>
          <w:rFonts w:ascii="Arial" w:hAnsi="Arial" w:cs="Arial"/>
          <w:b/>
          <w:bCs/>
          <w:color w:val="F16038"/>
        </w:rPr>
        <w:t xml:space="preserve"> 3</w:t>
      </w:r>
      <w:r w:rsidR="2EC44F50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070641" w:rsidRPr="006A07E1" w14:paraId="1168034B" w14:textId="77777777" w:rsidTr="00B202C6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02E5CBBE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44C5D9BE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753F1DD2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070641" w:rsidRPr="006A07E1" w14:paraId="60FFD429" w14:textId="77777777" w:rsidTr="00B202C6">
        <w:trPr>
          <w:trHeight w:val="271"/>
        </w:trPr>
        <w:tc>
          <w:tcPr>
            <w:tcW w:w="2337" w:type="dxa"/>
            <w:vMerge/>
          </w:tcPr>
          <w:p w14:paraId="5E530D6A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3368C0D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4EA7A1D1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0FF7B9A0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2D98FBC7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070641" w:rsidRPr="006A07E1" w14:paraId="2F41AA3E" w14:textId="77777777" w:rsidTr="00B202C6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17B250D" w14:textId="77777777" w:rsidR="00070641" w:rsidRPr="006A07E1" w:rsidRDefault="00070641" w:rsidP="00B202C6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C493CBC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0ABF069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F32A636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51F5D0D" w14:textId="77777777" w:rsidR="00070641" w:rsidRPr="005B0DDF" w:rsidRDefault="00070641" w:rsidP="00B202C6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070641" w:rsidRPr="006A07E1" w14:paraId="3C5F50FF" w14:textId="77777777" w:rsidTr="00D42DC5">
        <w:trPr>
          <w:trHeight w:val="77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52CE34B" w14:textId="77777777" w:rsidR="00070641" w:rsidRPr="001E20A1" w:rsidRDefault="00070641" w:rsidP="00B202C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ARE PACKAGE SEA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1874C3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has a seat for the care package without assistance on launch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441F61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has a seat for the care package but requires assistance on launch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7748B1B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re is no seat for the care packag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094D80" w14:textId="77777777" w:rsidR="00070641" w:rsidRPr="001E20A1" w:rsidRDefault="00070641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8EECDF0" w14:textId="77777777" w:rsidR="00070641" w:rsidRPr="001E20A1" w:rsidRDefault="00070641" w:rsidP="00B202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3D73CFA9" w14:textId="77777777" w:rsidTr="00D42DC5">
        <w:trPr>
          <w:trHeight w:val="53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FB31430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LANDING ACCURACY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41A4F35" w14:textId="77777777" w:rsidR="00D42DC5" w:rsidRPr="00D42DC5" w:rsidRDefault="00D42DC5" w:rsidP="00D42DC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care package lands in both target locations in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05D4899" w14:textId="77777777" w:rsidR="00D42DC5" w:rsidRPr="00D42DC5" w:rsidRDefault="00D42DC5" w:rsidP="00D42DC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care package lands in one target location in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5B6CCBB" w14:textId="77777777" w:rsidR="00D42DC5" w:rsidRPr="00D42DC5" w:rsidRDefault="00D42DC5" w:rsidP="00D42DC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care package does not land in any target location in 5 tri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0D8EFCA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338A392B" w14:textId="77777777" w:rsidTr="00D42DC5">
        <w:trPr>
          <w:trHeight w:val="580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EF26A0D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USABILITY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DB3E87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structurally sound and the same after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9FA97A8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sz w:val="18"/>
                <w:szCs w:val="18"/>
              </w:rPr>
              <w:t>The catapult is usable, but some parts break down after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990756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cannot be used anymor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2BB3919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6348" w:rsidRPr="006A07E1" w14:paraId="4A323660" w14:textId="77777777" w:rsidTr="00D42DC5">
        <w:trPr>
          <w:trHeight w:val="580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294FA7A" w14:textId="1555AC03" w:rsidR="00716348" w:rsidRDefault="00716348" w:rsidP="00D42DC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LEVE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859DEE2" w14:textId="677DEF8F" w:rsidR="00716348" w:rsidRPr="00D42DC5" w:rsidRDefault="00716348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ncludes a lever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C83F4B" w14:textId="77777777" w:rsidR="00716348" w:rsidRPr="00D42DC5" w:rsidRDefault="00716348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F310D1D" w14:textId="07256B9D" w:rsidR="00716348" w:rsidRPr="00D42DC5" w:rsidRDefault="00716348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does not include a lev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7D10ED1" w14:textId="77777777" w:rsidR="00716348" w:rsidRPr="001E20A1" w:rsidRDefault="00716348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59BF45DA" w14:textId="77777777" w:rsidTr="00D42DC5">
        <w:trPr>
          <w:trHeight w:val="607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9102A5B" w14:textId="72F19468" w:rsidR="00D42DC5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MATERIALS</w:t>
            </w:r>
            <w:r w:rsidR="007F0C1E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C35D275" w14:textId="3BF6A7FB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comprised of at least 3 different material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D78D7A" w14:textId="58DF9FC6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comprised of at least 2 different material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5B32EC" w14:textId="1C8B1EE0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comprised of only 1 material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CBD6B05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71CC7982" w14:textId="77777777" w:rsidTr="00D42DC5">
        <w:trPr>
          <w:trHeight w:val="157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8BFEC3A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BUDGET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5D66375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$50 or les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B2590C" w14:textId="49FBB632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$51 - $99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0ED729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$100 or mor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610368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6ADB63EF" w14:textId="77777777" w:rsidTr="00B202C6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C5E5591" w14:textId="77777777" w:rsidR="00D42DC5" w:rsidRPr="009A7967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BONUS POINTS: JUMBO DROP 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A057C1B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jumbo care package lands in both target locations in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770F3F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jumbo care package lands in one target location in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90ABE5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jumbo care package does not land in any target location in 5 tri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1F3906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3A03BE60" w14:textId="77777777" w:rsidTr="00B202C6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D95AFF9" w14:textId="77777777" w:rsidR="00D42DC5" w:rsidRPr="00CE7BA6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28CCFE0" w14:textId="77777777" w:rsidR="00D42DC5" w:rsidRPr="00415FD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0FBE49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34DAFF" w14:textId="77777777" w:rsidR="00642091" w:rsidRDefault="00642091" w:rsidP="00C2728F"/>
    <w:p w14:paraId="6B1E9B5B" w14:textId="77777777" w:rsidR="000B6144" w:rsidRPr="00C2728F" w:rsidRDefault="000B6144" w:rsidP="00C2728F"/>
    <w:sectPr w:rsidR="000B6144" w:rsidRPr="00C2728F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68AA0" w14:textId="77777777" w:rsidR="005A71BC" w:rsidRDefault="005A71BC">
      <w:pPr>
        <w:spacing w:after="0" w:line="240" w:lineRule="auto"/>
      </w:pPr>
      <w:r>
        <w:separator/>
      </w:r>
    </w:p>
  </w:endnote>
  <w:endnote w:type="continuationSeparator" w:id="0">
    <w:p w14:paraId="752A1BC6" w14:textId="77777777" w:rsidR="005A71BC" w:rsidRDefault="005A7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204BD2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204BD2" w:rsidRDefault="00204B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204BD2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204BD2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204BD2" w:rsidRDefault="00204BD2" w:rsidP="00FF206C">
    <w:pPr>
      <w:pStyle w:val="Footer"/>
    </w:pPr>
  </w:p>
  <w:p w14:paraId="1AA16D85" w14:textId="77777777" w:rsidR="00204BD2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204BD2" w:rsidRPr="008568CF" w:rsidRDefault="00204BD2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204BD2" w:rsidRDefault="00204B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204BD2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204BD2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204BD2" w:rsidRDefault="00204BD2">
    <w:pPr>
      <w:pStyle w:val="Footer"/>
    </w:pPr>
  </w:p>
  <w:p w14:paraId="77D6F12C" w14:textId="77777777" w:rsidR="00204BD2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204BD2" w:rsidRPr="008568CF" w:rsidRDefault="00204BD2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4595F" w14:textId="77777777" w:rsidR="005A71BC" w:rsidRDefault="005A71BC">
      <w:pPr>
        <w:spacing w:after="0" w:line="240" w:lineRule="auto"/>
      </w:pPr>
      <w:r>
        <w:separator/>
      </w:r>
    </w:p>
  </w:footnote>
  <w:footnote w:type="continuationSeparator" w:id="0">
    <w:p w14:paraId="5025F546" w14:textId="77777777" w:rsidR="005A71BC" w:rsidRDefault="005A71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204BD2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204BD2" w:rsidRDefault="00204BD2">
    <w:pPr>
      <w:pStyle w:val="Header"/>
    </w:pPr>
  </w:p>
  <w:p w14:paraId="55983390" w14:textId="77777777" w:rsidR="00204BD2" w:rsidRDefault="00204B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05F3"/>
    <w:rsid w:val="00062245"/>
    <w:rsid w:val="00067F73"/>
    <w:rsid w:val="00070641"/>
    <w:rsid w:val="0007201B"/>
    <w:rsid w:val="000B6144"/>
    <w:rsid w:val="000D70BA"/>
    <w:rsid w:val="000F59B6"/>
    <w:rsid w:val="00134D67"/>
    <w:rsid w:val="00154B35"/>
    <w:rsid w:val="001C2BF8"/>
    <w:rsid w:val="001D7B1B"/>
    <w:rsid w:val="00204BD2"/>
    <w:rsid w:val="00212589"/>
    <w:rsid w:val="00226387"/>
    <w:rsid w:val="00291435"/>
    <w:rsid w:val="002B5FEC"/>
    <w:rsid w:val="002D05E6"/>
    <w:rsid w:val="002F2427"/>
    <w:rsid w:val="00313D29"/>
    <w:rsid w:val="003462DD"/>
    <w:rsid w:val="00350334"/>
    <w:rsid w:val="003C2CFD"/>
    <w:rsid w:val="003C5147"/>
    <w:rsid w:val="004C6C5B"/>
    <w:rsid w:val="004F2CCF"/>
    <w:rsid w:val="00511972"/>
    <w:rsid w:val="00520B06"/>
    <w:rsid w:val="005677F6"/>
    <w:rsid w:val="00574E36"/>
    <w:rsid w:val="005805C5"/>
    <w:rsid w:val="00584556"/>
    <w:rsid w:val="005A549A"/>
    <w:rsid w:val="005A71BC"/>
    <w:rsid w:val="006011A6"/>
    <w:rsid w:val="00642091"/>
    <w:rsid w:val="0067768D"/>
    <w:rsid w:val="00714AD8"/>
    <w:rsid w:val="00716348"/>
    <w:rsid w:val="00726057"/>
    <w:rsid w:val="007269FD"/>
    <w:rsid w:val="007755F5"/>
    <w:rsid w:val="00792503"/>
    <w:rsid w:val="007A20C0"/>
    <w:rsid w:val="007B50EB"/>
    <w:rsid w:val="007E77EF"/>
    <w:rsid w:val="007F0C1E"/>
    <w:rsid w:val="008873A1"/>
    <w:rsid w:val="008A4591"/>
    <w:rsid w:val="008B299D"/>
    <w:rsid w:val="008E4D55"/>
    <w:rsid w:val="009257C1"/>
    <w:rsid w:val="00980CFE"/>
    <w:rsid w:val="0098228C"/>
    <w:rsid w:val="009A65AC"/>
    <w:rsid w:val="009A7967"/>
    <w:rsid w:val="009D3B3E"/>
    <w:rsid w:val="009D7CB2"/>
    <w:rsid w:val="00A10CBE"/>
    <w:rsid w:val="00A12060"/>
    <w:rsid w:val="00A40CAE"/>
    <w:rsid w:val="00A56E5F"/>
    <w:rsid w:val="00A738A7"/>
    <w:rsid w:val="00A81D44"/>
    <w:rsid w:val="00A858B8"/>
    <w:rsid w:val="00B338B6"/>
    <w:rsid w:val="00B53686"/>
    <w:rsid w:val="00B53827"/>
    <w:rsid w:val="00B76091"/>
    <w:rsid w:val="00BA1254"/>
    <w:rsid w:val="00BA36DD"/>
    <w:rsid w:val="00BD2EAC"/>
    <w:rsid w:val="00BF789C"/>
    <w:rsid w:val="00C065B6"/>
    <w:rsid w:val="00C2728F"/>
    <w:rsid w:val="00C95D5F"/>
    <w:rsid w:val="00D17603"/>
    <w:rsid w:val="00D35E0E"/>
    <w:rsid w:val="00D42DC5"/>
    <w:rsid w:val="00DD7A06"/>
    <w:rsid w:val="00DF52AD"/>
    <w:rsid w:val="00E714C0"/>
    <w:rsid w:val="00EB7952"/>
    <w:rsid w:val="00ED676A"/>
    <w:rsid w:val="00F36737"/>
    <w:rsid w:val="00F44896"/>
    <w:rsid w:val="00F5188B"/>
    <w:rsid w:val="00F95B40"/>
    <w:rsid w:val="00FF4A3E"/>
    <w:rsid w:val="03ABE6C9"/>
    <w:rsid w:val="065A68AF"/>
    <w:rsid w:val="2195123D"/>
    <w:rsid w:val="2EC44F50"/>
    <w:rsid w:val="43398400"/>
    <w:rsid w:val="442D5B49"/>
    <w:rsid w:val="4DA6CBD4"/>
    <w:rsid w:val="4F14393D"/>
    <w:rsid w:val="67E0C421"/>
    <w:rsid w:val="6976FCB3"/>
    <w:rsid w:val="6ECBFCAA"/>
    <w:rsid w:val="71C0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1D44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9FFAAA-F6F6-42D0-A0A1-05266BF74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E8BFDA-D806-47E9-B650-A35976EF17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4179D0-722D-4036-A461-CA5BBBA488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4</cp:revision>
  <dcterms:created xsi:type="dcterms:W3CDTF">2023-10-12T19:19:00Z</dcterms:created>
  <dcterms:modified xsi:type="dcterms:W3CDTF">2023-10-1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dc30bba48a4511f92f01a0ade7d1176fd33eefd53501e3d72a6cabce033e6</vt:lpwstr>
  </property>
  <property fmtid="{D5CDD505-2E9C-101B-9397-08002B2CF9AE}" pid="3" name="ContentTypeId">
    <vt:lpwstr>0x0101009AE0C664B4FDA64F8529B02C06F03698</vt:lpwstr>
  </property>
</Properties>
</file>